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D51981" w14:textId="77777777" w:rsidR="00E72E9E" w:rsidRPr="00E72E9E" w:rsidRDefault="00E72E9E" w:rsidP="00E72E9E">
      <w:r w:rsidRPr="00E72E9E">
        <w:t xml:space="preserve">Many countries now have people from different cultures and ethnic groups. What is the reason for this? Is it a positive or negative </w:t>
      </w:r>
      <w:commentRangeStart w:id="0"/>
      <w:r w:rsidRPr="00E72E9E">
        <w:t>development</w:t>
      </w:r>
      <w:commentRangeEnd w:id="0"/>
      <w:r w:rsidRPr="00E72E9E">
        <w:commentReference w:id="0"/>
      </w:r>
      <w:r w:rsidRPr="00E72E9E">
        <w:t>?</w:t>
      </w:r>
    </w:p>
    <w:p w14:paraId="3C40595B" w14:textId="77777777" w:rsidR="00E72E9E" w:rsidRPr="00E72E9E" w:rsidRDefault="00E72E9E" w:rsidP="00E72E9E"/>
    <w:p w14:paraId="0BB0DCB1" w14:textId="77777777" w:rsidR="00E72E9E" w:rsidRDefault="00E72E9E" w:rsidP="00E72E9E"/>
    <w:p w14:paraId="1B0F239B" w14:textId="77777777" w:rsidR="00E72E9E" w:rsidRPr="00E72E9E" w:rsidRDefault="00E72E9E" w:rsidP="00E72E9E">
      <w:r w:rsidRPr="004C1C0B">
        <w:rPr>
          <w:color w:val="FF0000"/>
        </w:rPr>
        <w:t>It is a fact that</w:t>
      </w:r>
      <w:r w:rsidRPr="00E72E9E">
        <w:t xml:space="preserve"> many countries around the world have citizen</w:t>
      </w:r>
      <w:r w:rsidRPr="00E72E9E">
        <w:rPr>
          <w:rFonts w:hint="eastAsia"/>
        </w:rPr>
        <w:t>s</w:t>
      </w:r>
      <w:r w:rsidRPr="00E72E9E">
        <w:t xml:space="preserve"> from different cultures and ethnic groups. </w:t>
      </w:r>
      <w:r w:rsidRPr="004C1C0B">
        <w:rPr>
          <w:color w:val="FF0000"/>
        </w:rPr>
        <w:t xml:space="preserve">As far as I know, </w:t>
      </w:r>
      <w:r w:rsidRPr="004C1C0B">
        <w:rPr>
          <w:rFonts w:hint="eastAsia"/>
          <w:color w:val="FF0000"/>
        </w:rPr>
        <w:t>i</w:t>
      </w:r>
      <w:r w:rsidRPr="004C1C0B">
        <w:rPr>
          <w:color w:val="FF0000"/>
        </w:rPr>
        <w:t>t is essentially caused by</w:t>
      </w:r>
      <w:r w:rsidRPr="00E72E9E">
        <w:t xml:space="preserve"> the progress of history and transmission of different cultures from generation to generation, </w:t>
      </w:r>
      <w:r w:rsidRPr="004C1C0B">
        <w:rPr>
          <w:color w:val="FF0000"/>
        </w:rPr>
        <w:t>with bo</w:t>
      </w:r>
      <w:bookmarkStart w:id="1" w:name="_GoBack"/>
      <w:bookmarkEnd w:id="1"/>
      <w:r w:rsidRPr="004C1C0B">
        <w:rPr>
          <w:color w:val="FF0000"/>
        </w:rPr>
        <w:t>th positive and negative development.</w:t>
      </w:r>
    </w:p>
    <w:p w14:paraId="2ED5B8B7" w14:textId="77777777" w:rsidR="00E72E9E" w:rsidRDefault="00E72E9E" w:rsidP="00E72E9E"/>
    <w:p w14:paraId="581C224A" w14:textId="302F8A26" w:rsidR="00E72E9E" w:rsidRPr="00E72E9E" w:rsidRDefault="00E72E9E" w:rsidP="00E72E9E">
      <w:r w:rsidRPr="004C1C0B">
        <w:rPr>
          <w:color w:val="4472C4" w:themeColor="accent5"/>
        </w:rPr>
        <w:t xml:space="preserve">An advantage of cultural diversity is to reflect the inclusive development of multiple cultures. </w:t>
      </w:r>
      <w:r w:rsidRPr="00E72E9E">
        <w:t xml:space="preserve">It is universally acknowledged that culture is a set of distinctive spiritual, material, intellectual and emotional features of society or a social group. It encompasses, in addition to art and literature, lifestyles, ways of living together, value systems, traditions and beliefs. According to accepting different cultures and ethnic groups, I believe it illustrates a country’s respect </w:t>
      </w:r>
      <w:r w:rsidR="00CB21B6">
        <w:t>for</w:t>
      </w:r>
      <w:r w:rsidRPr="00E72E9E">
        <w:t xml:space="preserve"> </w:t>
      </w:r>
      <w:r w:rsidRPr="00E72E9E">
        <w:rPr>
          <w:b/>
          <w:bCs/>
          <w:u w:val="single"/>
        </w:rPr>
        <w:t xml:space="preserve">her </w:t>
      </w:r>
      <w:r w:rsidRPr="00E72E9E">
        <w:t xml:space="preserve">people, which can strongly promote the solidarity of a country in </w:t>
      </w:r>
      <w:r w:rsidR="00CB21B6">
        <w:t xml:space="preserve">a </w:t>
      </w:r>
      <w:r w:rsidRPr="00E72E9E">
        <w:t>peaceful contemporary society.</w:t>
      </w:r>
    </w:p>
    <w:p w14:paraId="4A5C5A9B" w14:textId="77777777" w:rsidR="00E72E9E" w:rsidRPr="00CB21B6" w:rsidRDefault="00E72E9E" w:rsidP="00E72E9E"/>
    <w:p w14:paraId="540CD176" w14:textId="3843DB54" w:rsidR="00E72E9E" w:rsidRPr="00E72E9E" w:rsidRDefault="00E72E9E" w:rsidP="00E72E9E">
      <w:r w:rsidRPr="004C1C0B">
        <w:rPr>
          <w:color w:val="4472C4" w:themeColor="accent5"/>
        </w:rPr>
        <w:t>Nevertheless, throughout history, a country with multiple cultures and ethnic groups would also be faced with the risk of social and political upheaval, especially when the country is under the poverty and social turmoil.</w:t>
      </w:r>
      <w:r w:rsidRPr="00E72E9E">
        <w:t xml:space="preserve"> The multi-cultural conflicts sometimes would undermine public security and economics, or even the country’s national unity and territorial integrity. Personally, I am so proud of my country that I believe in </w:t>
      </w:r>
      <w:r w:rsidRPr="00E72E9E">
        <w:rPr>
          <w:b/>
          <w:bCs/>
          <w:u w:val="single"/>
        </w:rPr>
        <w:t>her</w:t>
      </w:r>
      <w:r w:rsidRPr="00E72E9E">
        <w:t xml:space="preserve"> power to cope with the problems of threatened insecurity and huge challenges. Basically, China was one of the earliest cent</w:t>
      </w:r>
      <w:r w:rsidR="00CB21B6">
        <w:t>re</w:t>
      </w:r>
      <w:r w:rsidRPr="00E72E9E">
        <w:t xml:space="preserve">s of human civilization, what’s more important is that it has one of the longest periods of mostly uninterrupted civilization and one of the world’s longest continuously used written languages systems, as well as its cultural </w:t>
      </w:r>
      <w:r w:rsidRPr="00E72E9E">
        <w:rPr>
          <w:rFonts w:hint="eastAsia"/>
        </w:rPr>
        <w:t>diversity</w:t>
      </w:r>
      <w:r w:rsidRPr="00E72E9E">
        <w:t xml:space="preserve"> </w:t>
      </w:r>
      <w:r w:rsidRPr="00E72E9E">
        <w:rPr>
          <w:rFonts w:hint="eastAsia"/>
        </w:rPr>
        <w:t>and</w:t>
      </w:r>
      <w:r w:rsidRPr="00E72E9E">
        <w:t xml:space="preserve"> inclusive</w:t>
      </w:r>
      <w:r w:rsidR="00694C30">
        <w:rPr>
          <w:rFonts w:hint="eastAsia"/>
        </w:rPr>
        <w:t>ness</w:t>
      </w:r>
      <w:r w:rsidRPr="00E72E9E">
        <w:t>.</w:t>
      </w:r>
    </w:p>
    <w:p w14:paraId="0ACC7DF4" w14:textId="77777777" w:rsidR="00E72E9E" w:rsidRPr="00E72E9E" w:rsidRDefault="00E72E9E" w:rsidP="00E72E9E"/>
    <w:p w14:paraId="6208A433" w14:textId="77777777" w:rsidR="009F5A85" w:rsidRDefault="00E72E9E" w:rsidP="00E72E9E">
      <w:r w:rsidRPr="00E53BA6">
        <w:rPr>
          <w:color w:val="FF0000"/>
        </w:rPr>
        <w:t>To conclude, although</w:t>
      </w:r>
      <w:r w:rsidRPr="00E72E9E">
        <w:t xml:space="preserve"> multi-cultural country has threatened by many risks of insecurity and disadvantages throughout history, </w:t>
      </w:r>
      <w:r w:rsidRPr="00E53BA6">
        <w:rPr>
          <w:color w:val="FF0000"/>
        </w:rPr>
        <w:t>the benefits of multiple cultures and ethnic groups can outweigh the problems it brings along</w:t>
      </w:r>
      <w:r w:rsidRPr="00E72E9E">
        <w:t>.</w:t>
      </w:r>
    </w:p>
    <w:sectPr w:rsidR="009F5A85">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Wang Judith" w:date="2019-09-01T17:48:00Z" w:initials="WJ">
    <w:p w14:paraId="3DC79607" w14:textId="18311F28" w:rsidR="00E72E9E" w:rsidRDefault="00E72E9E" w:rsidP="00E72E9E">
      <w:pPr>
        <w:pStyle w:val="a8"/>
      </w:pPr>
      <w:r>
        <w:rPr>
          <w:rStyle w:val="a7"/>
        </w:rPr>
        <w:annotationRef/>
      </w:r>
      <w:r>
        <w:rPr>
          <w:rFonts w:hint="eastAsia"/>
        </w:rPr>
        <w:t>题型：</w:t>
      </w:r>
      <w:r w:rsidR="00414A33" w:rsidRPr="00282345">
        <w:rPr>
          <w:rFonts w:hint="eastAsia"/>
          <w:highlight w:val="red"/>
        </w:rPr>
        <w:t>原因解释</w:t>
      </w:r>
      <w:r>
        <w:rPr>
          <w:rFonts w:hint="eastAsia"/>
        </w:rPr>
        <w:t xml:space="preserve"> </w:t>
      </w:r>
      <w:r>
        <w:sym w:font="Wingdings" w:char="F0E0"/>
      </w:r>
      <w:r>
        <w:t xml:space="preserve"> </w:t>
      </w:r>
      <w:r>
        <w:rPr>
          <w:rFonts w:hint="eastAsia"/>
        </w:rPr>
        <w:t>定框架</w:t>
      </w:r>
    </w:p>
    <w:p w14:paraId="2CD36402" w14:textId="77777777" w:rsidR="00E72E9E" w:rsidRDefault="00E72E9E" w:rsidP="00E72E9E">
      <w:pPr>
        <w:pStyle w:val="a8"/>
      </w:pPr>
      <w:r>
        <w:rPr>
          <w:rFonts w:hint="eastAsia"/>
        </w:rPr>
        <w:t>提取主题关键词</w:t>
      </w:r>
      <w:r>
        <w:sym w:font="Wingdings" w:char="F0E0"/>
      </w:r>
      <w:r>
        <w:t xml:space="preserve"> </w:t>
      </w:r>
      <w:r>
        <w:rPr>
          <w:rFonts w:hint="eastAsia"/>
        </w:rPr>
        <w:t>cult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D3640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322CC" w14:textId="77777777" w:rsidR="00516684" w:rsidRDefault="00516684" w:rsidP="00E72E9E">
      <w:r>
        <w:separator/>
      </w:r>
    </w:p>
  </w:endnote>
  <w:endnote w:type="continuationSeparator" w:id="0">
    <w:p w14:paraId="37F3DC5B" w14:textId="77777777" w:rsidR="00516684" w:rsidRDefault="00516684" w:rsidP="00E72E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743A42" w14:textId="77777777" w:rsidR="00516684" w:rsidRDefault="00516684" w:rsidP="00E72E9E">
      <w:r>
        <w:separator/>
      </w:r>
    </w:p>
  </w:footnote>
  <w:footnote w:type="continuationSeparator" w:id="0">
    <w:p w14:paraId="5D23C98D" w14:textId="77777777" w:rsidR="00516684" w:rsidRDefault="00516684" w:rsidP="00E72E9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 Judith">
    <w15:presenceInfo w15:providerId="Windows Live" w15:userId="57ad02b738bce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zIyMDc2NLK0tDRT0lEKTi0uzszPAykwrgUAD5TYHSwAAAA="/>
  </w:docVars>
  <w:rsids>
    <w:rsidRoot w:val="00810FE4"/>
    <w:rsid w:val="001326B5"/>
    <w:rsid w:val="00282345"/>
    <w:rsid w:val="003F1C72"/>
    <w:rsid w:val="00414A33"/>
    <w:rsid w:val="00462AC1"/>
    <w:rsid w:val="004C1C0B"/>
    <w:rsid w:val="00516684"/>
    <w:rsid w:val="00540E77"/>
    <w:rsid w:val="00694C30"/>
    <w:rsid w:val="006A0A08"/>
    <w:rsid w:val="00810FE4"/>
    <w:rsid w:val="00A3755C"/>
    <w:rsid w:val="00CB21B6"/>
    <w:rsid w:val="00CC0A39"/>
    <w:rsid w:val="00E53BA6"/>
    <w:rsid w:val="00E72E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F72731"/>
  <w15:chartTrackingRefBased/>
  <w15:docId w15:val="{CACCB452-7F05-46E9-B087-D76B2707E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72E9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72E9E"/>
    <w:rPr>
      <w:sz w:val="18"/>
      <w:szCs w:val="18"/>
    </w:rPr>
  </w:style>
  <w:style w:type="paragraph" w:styleId="a5">
    <w:name w:val="footer"/>
    <w:basedOn w:val="a"/>
    <w:link w:val="a6"/>
    <w:uiPriority w:val="99"/>
    <w:unhideWhenUsed/>
    <w:rsid w:val="00E72E9E"/>
    <w:pPr>
      <w:tabs>
        <w:tab w:val="center" w:pos="4153"/>
        <w:tab w:val="right" w:pos="8306"/>
      </w:tabs>
      <w:snapToGrid w:val="0"/>
      <w:jc w:val="left"/>
    </w:pPr>
    <w:rPr>
      <w:sz w:val="18"/>
      <w:szCs w:val="18"/>
    </w:rPr>
  </w:style>
  <w:style w:type="character" w:customStyle="1" w:styleId="a6">
    <w:name w:val="页脚 字符"/>
    <w:basedOn w:val="a0"/>
    <w:link w:val="a5"/>
    <w:uiPriority w:val="99"/>
    <w:rsid w:val="00E72E9E"/>
    <w:rPr>
      <w:sz w:val="18"/>
      <w:szCs w:val="18"/>
    </w:rPr>
  </w:style>
  <w:style w:type="character" w:styleId="a7">
    <w:name w:val="annotation reference"/>
    <w:basedOn w:val="a0"/>
    <w:uiPriority w:val="99"/>
    <w:semiHidden/>
    <w:unhideWhenUsed/>
    <w:rsid w:val="00E72E9E"/>
    <w:rPr>
      <w:sz w:val="21"/>
      <w:szCs w:val="21"/>
    </w:rPr>
  </w:style>
  <w:style w:type="paragraph" w:styleId="a8">
    <w:name w:val="annotation text"/>
    <w:basedOn w:val="a"/>
    <w:link w:val="a9"/>
    <w:uiPriority w:val="99"/>
    <w:semiHidden/>
    <w:unhideWhenUsed/>
    <w:rsid w:val="00E72E9E"/>
    <w:pPr>
      <w:jc w:val="left"/>
    </w:pPr>
  </w:style>
  <w:style w:type="character" w:customStyle="1" w:styleId="a9">
    <w:name w:val="批注文字 字符"/>
    <w:basedOn w:val="a0"/>
    <w:link w:val="a8"/>
    <w:uiPriority w:val="99"/>
    <w:semiHidden/>
    <w:rsid w:val="00E72E9E"/>
  </w:style>
  <w:style w:type="paragraph" w:styleId="aa">
    <w:name w:val="Balloon Text"/>
    <w:basedOn w:val="a"/>
    <w:link w:val="ab"/>
    <w:uiPriority w:val="99"/>
    <w:semiHidden/>
    <w:unhideWhenUsed/>
    <w:rsid w:val="00E72E9E"/>
    <w:rPr>
      <w:sz w:val="18"/>
      <w:szCs w:val="18"/>
    </w:rPr>
  </w:style>
  <w:style w:type="character" w:customStyle="1" w:styleId="ab">
    <w:name w:val="批注框文本 字符"/>
    <w:basedOn w:val="a0"/>
    <w:link w:val="aa"/>
    <w:uiPriority w:val="99"/>
    <w:semiHidden/>
    <w:rsid w:val="00E72E9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1</Pages>
  <Words>308</Words>
  <Characters>1762</Characters>
  <Application>Microsoft Office Word</Application>
  <DocSecurity>0</DocSecurity>
  <Lines>14</Lines>
  <Paragraphs>4</Paragraphs>
  <ScaleCrop>false</ScaleCrop>
  <Company>CQU</Company>
  <LinksUpToDate>false</LinksUpToDate>
  <CharactersWithSpaces>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10</cp:revision>
  <dcterms:created xsi:type="dcterms:W3CDTF">2019-09-25T02:58:00Z</dcterms:created>
  <dcterms:modified xsi:type="dcterms:W3CDTF">2019-12-01T05:38:00Z</dcterms:modified>
</cp:coreProperties>
</file>